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4" w:name="X51c9ec2e57af7dd0e5b754a297165ddef8afa85"/>
    <w:p>
      <w:pPr>
        <w:pStyle w:val="Heading1"/>
      </w:pPr>
      <w:r>
        <w:t xml:space="preserve">Cover Letter for Robotics Engineer Position in Italy Milan</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 or "Dear Hiring Team"]</w:t>
      </w:r>
      <w:r>
        <w:br/>
      </w:r>
      <w:r>
        <w:t xml:space="preserve">[Company Name]</w:t>
      </w:r>
      <w:r>
        <w:br/>
      </w:r>
      <w:r>
        <w:t xml:space="preserve">[Company Address]</w:t>
      </w:r>
      <w:r>
        <w:br/>
      </w:r>
      <w:r>
        <w:t xml:space="preserve">Milan, Italy</w:t>
      </w:r>
    </w:p>
    <w:p>
      <w:pPr>
        <w:pStyle w:val="BodyText"/>
      </w:pPr>
      <w:r>
        <w:t xml:space="preserve">Dear [Hiring Manager's Name or "Dear Hiring Team"],</w:t>
      </w:r>
    </w:p>
    <w:p>
      <w:pPr>
        <w:pStyle w:val="BodyText"/>
      </w:pPr>
      <w:r>
        <w:t xml:space="preserve">I am writing to express my enthusiastic interest in the Robotics Engineer position at your esteemed organization in Italy Milan. As a passionate and experienced professional with a deep commitment to advancing robotic technologies, I am eager to contribute my expertise, innovation, and dedication to your team. This opportunity aligns perfectly with my career goals and aspirations, particularly within the dynamic and forward-thinking environment of Italy Milan.</w:t>
      </w:r>
    </w:p>
    <w:p>
      <w:pPr>
        <w:pStyle w:val="BodyText"/>
      </w:pPr>
      <w:r>
        <w:t xml:space="preserve">Throughout my career as a Robotics Engineer, I have focused on designing, developing, and deploying intelligent systems that address complex challenges across industries such as manufacturing, healthcare, logistics, and automation. My work has been driven by a desire to merge cutting-edge technology with practical solutions that enhance efficiency, safety, and user experience. In Italy Milan—a city renowned for its blend of tradition and innovation—I see an unparalleled opportunity to contribute to a thriving ecosystem where robotics can drive progress in both local and global contexts.</w:t>
      </w:r>
    </w:p>
    <w:bookmarkStart w:id="20" w:name="why-italy-milan"/>
    <w:p>
      <w:pPr>
        <w:pStyle w:val="Heading2"/>
      </w:pPr>
      <w:r>
        <w:t xml:space="preserve">Why Italy Milan?</w:t>
      </w:r>
    </w:p>
    <w:p>
      <w:pPr>
        <w:pStyle w:val="FirstParagraph"/>
      </w:pPr>
      <w:r>
        <w:t xml:space="preserve">Italy Milan is a hub of technological advancement, home to leading research institutions, startups, and established companies that are redefining the future of robotics. The city’s vibrant culture, collaborative spirit, and emphasis on precision engineering make it an ideal location for someone like me who thrives at the intersection of creativity and technical excellence. I am particularly inspired by Milan’s commitment to sustainability and its role in shaping next-generation solutions for urban living, which resonates deeply with my own values as a Robotics Engineer.</w:t>
      </w:r>
    </w:p>
    <w:p>
      <w:pPr>
        <w:pStyle w:val="BodyText"/>
      </w:pPr>
      <w:r>
        <w:t xml:space="preserve">Working in Italy Milan would allow me to engage with a community that values innovation while maintaining a strong connection to human-centric design. The region’s emphasis on interdisciplinary collaboration—between academia, industry, and government—creates an environment where robotics can evolve to meet real-world needs. I am eager to bring my skills in robotic system integration, AI-driven automation, and sensor technologies to contribute to projects that align with this vision.</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robotics engineering, I have developed a robust skill set that includes designing autonomous systems, programming industrial robots, and optimizing machine learning algorithms for real-time decision-making. My work has spanned the entire product lifecycle—from conceptualization and prototyping to testing, deployment, and continuous improvement. For instance, at [Previous Company/Organization], I led a team in developing a collaborative robot (cobot) that improved precision in automotive assembly lines by 30%, reducing human error and increasing productivity.</w:t>
      </w:r>
    </w:p>
    <w:p>
      <w:pPr>
        <w:pStyle w:val="BodyText"/>
      </w:pPr>
      <w:r>
        <w:t xml:space="preserve">One of my key strengths lies in my ability to bridge the gap between theoretical research and practical application. I hold [Degree, e.g., Master’s in Robotics Engineering] from [University Name], where I specialized in areas such as kinematics, control systems, and human-robot interaction. This academic foundation has been complemented by hands-on experience working with state-of-the-art tools like ROS (Robot Operating System), MATLAB/Simulink, and CAD software for mechanical design. Additionally, I have published research on [specific topic], which was presented at [Conference/Workshop Name], further solidifying my expertise in the field.</w:t>
      </w:r>
    </w:p>
    <w:p>
      <w:pPr>
        <w:pStyle w:val="BodyText"/>
      </w:pPr>
      <w:r>
        <w:t xml:space="preserve">My professional journey has also been marked by a commitment to innovation. I have contributed to projects that integrate robotics with IoT (Internet of Things) and cloud computing, enabling smarter, more connected systems. For example, I designed a modular robotic platform for healthcare applications that utilized real-time data analytics to assist in patient monitoring. This project not only demonstrated the potential of robotics in improving quality of life but also highlighted the importance of ethical considerations and user-centric design.</w:t>
      </w:r>
    </w:p>
    <w:bookmarkEnd w:id="21"/>
    <w:bookmarkStart w:id="22" w:name="why-i-am-a-strong-fit-for-your-team"/>
    <w:p>
      <w:pPr>
        <w:pStyle w:val="Heading2"/>
      </w:pPr>
      <w:r>
        <w:t xml:space="preserve">Why I Am a Strong Fit for Your Team</w:t>
      </w:r>
    </w:p>
    <w:p>
      <w:pPr>
        <w:pStyle w:val="FirstParagraph"/>
      </w:pPr>
      <w:r>
        <w:t xml:space="preserve">What sets me apart as a Robotics Engineer is my ability to approach challenges with both analytical rigor and creative problem-solving. I am deeply curious about emerging technologies and their potential to transform industries. Whether it’s developing autonomous drones for environmental monitoring or creating adaptive robots for disaster response, I am driven by the opportunity to make a meaningful impact through innovation.</w:t>
      </w:r>
    </w:p>
    <w:p>
      <w:pPr>
        <w:pStyle w:val="BodyText"/>
      </w:pPr>
      <w:r>
        <w:t xml:space="preserve">Furthermore, my adaptability and cross-cultural communication skills have allowed me to thrive in diverse environments. Having worked with teams across Europe and Asia, I understand the importance of collaboration and flexibility in global projects. In Italy Milan, I am confident that my ability to work effectively within a multicultural team will contribute to your organization’s success.</w:t>
      </w:r>
    </w:p>
    <w:p>
      <w:pPr>
        <w:pStyle w:val="BodyText"/>
      </w:pPr>
      <w:r>
        <w:t xml:space="preserve">I am particularly drawn to your company’s focus on [specific area, e.g., "AI-driven automation" or "sustainable robotics"], as it aligns with my own passion for leveraging technology to solve pressing challenges. I am excited about the possibility of contributing my technical expertise and creative vision to help your team achieve its goals while embracing the unique opportunities that Italy Milan offers.</w:t>
      </w:r>
    </w:p>
    <w:bookmarkEnd w:id="22"/>
    <w:bookmarkStart w:id="23" w:name="conclusion"/>
    <w:p>
      <w:pPr>
        <w:pStyle w:val="Heading2"/>
      </w:pPr>
      <w:r>
        <w:t xml:space="preserve">Conclusion</w:t>
      </w:r>
    </w:p>
    <w:p>
      <w:pPr>
        <w:pStyle w:val="FirstParagraph"/>
      </w:pPr>
      <w:r>
        <w:t xml:space="preserve">In conclusion, I am enthusiastic about the opportunity to join your team as a Robotics Engineer in Italy Milan. My background, skills, and dedication to innovation make me a strong candidate for this role. I am eager to bring my experience in robotics engineering to your organization and contribute to projects that push the boundaries of what is possible.</w:t>
      </w:r>
    </w:p>
    <w:p>
      <w:pPr>
        <w:pStyle w:val="BodyText"/>
      </w:pPr>
      <w:r>
        <w:t xml:space="preserve">Thank you for considering my application. I would welcome the chance to discuss how my qualifications align with your needs and how I can contribute to your company’s continued success in the field of robotics. Please feel free to contact me at [Your Phone Number] or [Your Email Address] at your earliest convenience.</w:t>
      </w:r>
    </w:p>
    <w:p>
      <w:pPr>
        <w:pStyle w:val="BodyText"/>
      </w:pPr>
      <w:r>
        <w:t xml:space="preserve">Sincerely,</w:t>
      </w:r>
      <w:r>
        <w:br/>
      </w:r>
      <w:r>
        <w:t xml:space="preserve">[Your Full Name]</w:t>
      </w:r>
    </w:p>
    <w:p>
      <w:pPr>
        <w:pStyle w:val="BodyText"/>
      </w:pPr>
      <w:r>
        <w:rPr>
          <w:bCs/>
          <w:b/>
        </w:rPr>
        <w:t xml:space="preserve">Note:</w:t>
      </w:r>
      <w:r>
        <w:t xml:space="preserve"> </w:t>
      </w:r>
      <w:r>
        <w:t xml:space="preserve">This cover letter is tailored for a Robotics Engineer position in Italy Milan. Adjust [bracketed text] with your personal details and company-specific information before submiss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2T23:15:07Z</dcterms:created>
  <dcterms:modified xsi:type="dcterms:W3CDTF">2026-07-22T23:15:07Z</dcterms:modified>
</cp:coreProperties>
</file>

<file path=docProps/custom.xml><?xml version="1.0" encoding="utf-8"?>
<Properties xmlns="http://schemas.openxmlformats.org/officeDocument/2006/custom-properties" xmlns:vt="http://schemas.openxmlformats.org/officeDocument/2006/docPropsVTypes"/>
</file>